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DA751F" w14:textId="3C81A265" w:rsidR="0070443F" w:rsidRPr="00BB7C61" w:rsidRDefault="00BB7C61" w:rsidP="00BB7C61">
      <w:pPr>
        <w:jc w:val="center"/>
        <w:rPr>
          <w:rFonts w:ascii="Beat My Guest" w:hAnsi="Beat My Guest"/>
          <w:b/>
          <w:bCs/>
          <w:sz w:val="52"/>
          <w:szCs w:val="44"/>
        </w:rPr>
      </w:pPr>
      <w:r w:rsidRPr="00BB7C61">
        <w:rPr>
          <w:rFonts w:ascii="Beat My Guest" w:hAnsi="Beat My Guest"/>
          <w:b/>
          <w:bCs/>
          <w:sz w:val="52"/>
          <w:szCs w:val="44"/>
        </w:rPr>
        <w:t xml:space="preserve">QUI L'EUT </w:t>
      </w:r>
      <w:r w:rsidR="004D29F3" w:rsidRPr="00BB7C61">
        <w:rPr>
          <w:rFonts w:ascii="Beat My Guest" w:hAnsi="Beat My Guest"/>
          <w:b/>
          <w:bCs/>
          <w:sz w:val="52"/>
          <w:szCs w:val="44"/>
        </w:rPr>
        <w:t>Cru</w:t>
      </w:r>
      <w:r w:rsidRPr="00BB7C61">
        <w:rPr>
          <w:rFonts w:ascii="Beat My Guest" w:hAnsi="Beat My Guest"/>
          <w:b/>
          <w:bCs/>
          <w:sz w:val="52"/>
          <w:szCs w:val="44"/>
        </w:rPr>
        <w:t xml:space="preserve"> ! EPISODE II</w:t>
      </w:r>
    </w:p>
    <w:p w14:paraId="019D7942" w14:textId="68107A30" w:rsidR="00BB7C61" w:rsidRDefault="00BB7C61"/>
    <w:p w14:paraId="5B2C5FBF" w14:textId="422726A2" w:rsidR="00BB7C61" w:rsidRDefault="00BB7C61">
      <w:r>
        <w:t xml:space="preserve">Après avoir finalement exterminé ce covid-19, </w:t>
      </w:r>
      <w:r w:rsidR="003F31FE">
        <w:t xml:space="preserve">tout </w:t>
      </w:r>
      <w:r w:rsidR="000B2321">
        <w:t>semblait être re</w:t>
      </w:r>
      <w:r w:rsidR="003F31FE">
        <w:t>venu</w:t>
      </w:r>
      <w:r w:rsidR="000B2321">
        <w:t xml:space="preserve"> à la normal, mais cela </w:t>
      </w:r>
      <w:r w:rsidR="003F31FE">
        <w:t>ne fut</w:t>
      </w:r>
      <w:r w:rsidR="000B2321">
        <w:t xml:space="preserve"> qu’éphémère. En effet, nous </w:t>
      </w:r>
      <w:r w:rsidR="003F31FE">
        <w:t>venions</w:t>
      </w:r>
      <w:r w:rsidR="000B2321">
        <w:t xml:space="preserve"> de ressortir d’une guerre virale, cela  fait deux ans </w:t>
      </w:r>
      <w:r w:rsidR="003F31FE">
        <w:t xml:space="preserve">maintenant </w:t>
      </w:r>
      <w:r w:rsidR="000B2321">
        <w:t>que le divoc</w:t>
      </w:r>
      <w:r w:rsidR="003F31FE">
        <w:t>,</w:t>
      </w:r>
      <w:r w:rsidR="000B2321">
        <w:t xml:space="preserve"> alias covid, ne s’</w:t>
      </w:r>
      <w:r w:rsidR="003F31FE">
        <w:t>é</w:t>
      </w:r>
      <w:r w:rsidR="000B2321">
        <w:t>t</w:t>
      </w:r>
      <w:r w:rsidR="003F31FE">
        <w:t>ait</w:t>
      </w:r>
      <w:r w:rsidR="000B2321">
        <w:t xml:space="preserve"> pas manifesté chez-nous. Il est vrai que ce </w:t>
      </w:r>
      <w:r w:rsidR="003F31FE">
        <w:t>« </w:t>
      </w:r>
      <w:r w:rsidR="000B2321">
        <w:t xml:space="preserve">virus </w:t>
      </w:r>
      <w:r w:rsidR="003F31FE">
        <w:t>C</w:t>
      </w:r>
      <w:r w:rsidR="000B2321">
        <w:t>hinois</w:t>
      </w:r>
      <w:r w:rsidR="003F31FE">
        <w:t> »</w:t>
      </w:r>
      <w:r w:rsidR="000B2321">
        <w:t>, nous a donné beaucoup de fil à retordre. Il a</w:t>
      </w:r>
      <w:r w:rsidR="00402807">
        <w:t>vait</w:t>
      </w:r>
      <w:r w:rsidR="000B2321">
        <w:t xml:space="preserve"> démontré que notre économie </w:t>
      </w:r>
      <w:r w:rsidR="003F31FE">
        <w:t xml:space="preserve">était </w:t>
      </w:r>
      <w:r w:rsidR="000B2321">
        <w:t xml:space="preserve">instable, que l’on </w:t>
      </w:r>
      <w:r w:rsidR="003F31FE">
        <w:t xml:space="preserve">était </w:t>
      </w:r>
      <w:r w:rsidR="000B2321">
        <w:t xml:space="preserve">dépendant de </w:t>
      </w:r>
      <w:r w:rsidR="003F31FE">
        <w:t>« </w:t>
      </w:r>
      <w:r w:rsidR="000B2321">
        <w:t>l</w:t>
      </w:r>
      <w:r w:rsidR="003F31FE">
        <w:t>’empire du milieu »</w:t>
      </w:r>
      <w:r w:rsidR="000B2321">
        <w:t xml:space="preserve"> au point, o</w:t>
      </w:r>
      <w:r w:rsidR="00402807">
        <w:t>ù</w:t>
      </w:r>
      <w:r w:rsidR="000B2321">
        <w:t xml:space="preserve"> même pour fabriquer un masque l’on a</w:t>
      </w:r>
      <w:r w:rsidR="00402807">
        <w:t>vait</w:t>
      </w:r>
      <w:r w:rsidR="000B2321">
        <w:t xml:space="preserve"> besoin d’eux. Vous me direz, on </w:t>
      </w:r>
      <w:r w:rsidR="00402807">
        <w:t>avait</w:t>
      </w:r>
      <w:r w:rsidR="000B2321">
        <w:t xml:space="preserve"> des usines fonctionnelles en France, mais sachez que ces usines ne </w:t>
      </w:r>
      <w:r w:rsidR="00402807">
        <w:t>pouvaient</w:t>
      </w:r>
      <w:r w:rsidR="000B2321">
        <w:t xml:space="preserve"> pas subvenir à des besoins immédiat tel</w:t>
      </w:r>
      <w:r w:rsidR="00402807">
        <w:t>s que des masques, des respirateurs ou encore des test.</w:t>
      </w:r>
      <w:r w:rsidR="000B2321">
        <w:t xml:space="preserve"> </w:t>
      </w:r>
      <w:r w:rsidR="00402807">
        <w:t>C</w:t>
      </w:r>
      <w:r w:rsidR="003F31FE">
        <w:t>’</w:t>
      </w:r>
      <w:r w:rsidR="00402807">
        <w:t>était</w:t>
      </w:r>
      <w:r w:rsidR="003F31FE">
        <w:t xml:space="preserve"> d’ailleurs par ce chantage que la chine a réussi à donner le nom covid-19 et non le nom du docteur qui l’a découvert. La chine, étant la </w:t>
      </w:r>
      <w:r w:rsidR="00402807">
        <w:t>deuxième</w:t>
      </w:r>
      <w:r w:rsidR="003F31FE">
        <w:t xml:space="preserve"> puissance, a</w:t>
      </w:r>
      <w:r w:rsidR="00402807">
        <w:t>vait</w:t>
      </w:r>
      <w:r w:rsidR="003F31FE">
        <w:t xml:space="preserve"> menacé</w:t>
      </w:r>
      <w:r w:rsidR="00402807">
        <w:t>e</w:t>
      </w:r>
      <w:r w:rsidR="003F31FE">
        <w:t xml:space="preserve"> de ne pas fournir de masques à la France si cette dernière n’acceptai</w:t>
      </w:r>
      <w:r w:rsidR="00402807">
        <w:t>t</w:t>
      </w:r>
      <w:r w:rsidR="003F31FE">
        <w:t xml:space="preserve"> pas la condition d</w:t>
      </w:r>
      <w:r w:rsidR="00402807">
        <w:t>e la dénomination</w:t>
      </w:r>
      <w:r w:rsidR="003F31FE">
        <w:t>.</w:t>
      </w:r>
      <w:r w:rsidR="00DC0540" w:rsidRPr="00DC0540">
        <w:t xml:space="preserve"> </w:t>
      </w:r>
      <w:r w:rsidR="00DC0540" w:rsidRPr="00DC0540">
        <w:t>Mais désormais tout cela est un mauvais souvenir...</w:t>
      </w:r>
      <w:r w:rsidR="00DC0540">
        <w:t xml:space="preserve"> </w:t>
      </w:r>
      <w:r w:rsidR="00DC0540" w:rsidRPr="00DC0540">
        <w:t>L'économie retrouve de la santé, les usines ont rouvert, les commerces avec et les productions locales battent leur plein.</w:t>
      </w:r>
      <w:r w:rsidR="007C116F">
        <w:t xml:space="preserve">. Cela </w:t>
      </w:r>
      <w:r w:rsidR="00402807">
        <w:t xml:space="preserve">est la vie des pays aisés, mais cela est sans compter les </w:t>
      </w:r>
      <w:r w:rsidR="00DC0540">
        <w:t xml:space="preserve">pauvres qui se le colportaient encore. Malgré nos différentes interventions </w:t>
      </w:r>
      <w:r w:rsidR="007B71E6">
        <w:t xml:space="preserve">chez </w:t>
      </w:r>
      <w:r w:rsidR="00DC0540">
        <w:t>ces derniers, cela n’empêcha pas de relancer la pandémie. Ces pays</w:t>
      </w:r>
      <w:r w:rsidR="007B71E6">
        <w:t xml:space="preserve"> indigents</w:t>
      </w:r>
      <w:r w:rsidR="00DC0540">
        <w:t>,</w:t>
      </w:r>
      <w:r w:rsidR="007B71E6">
        <w:t xml:space="preserve"> </w:t>
      </w:r>
      <w:r w:rsidR="00DC0540">
        <w:t>ayant déjà beaucoup souffert</w:t>
      </w:r>
      <w:r w:rsidR="007B71E6">
        <w:t xml:space="preserve"> de tout</w:t>
      </w:r>
      <w:r w:rsidR="00DC0540">
        <w:t xml:space="preserve">, manquaient </w:t>
      </w:r>
      <w:r w:rsidR="00840ADD">
        <w:t xml:space="preserve">cruellement </w:t>
      </w:r>
      <w:r w:rsidR="00DC0540">
        <w:t>d’infrastructures</w:t>
      </w:r>
      <w:r w:rsidR="00840ADD">
        <w:t>,</w:t>
      </w:r>
      <w:r w:rsidR="00DC0540">
        <w:t xml:space="preserve"> mais aussi parfois d’hygiène.  Il faut savoir que les pays qui leurs apportaient de l’aide n’envoyaient que des personnes ayant été testée</w:t>
      </w:r>
      <w:r w:rsidR="007041D4">
        <w:t>s</w:t>
      </w:r>
      <w:r w:rsidR="00DC0540">
        <w:t xml:space="preserve"> résistante</w:t>
      </w:r>
      <w:r w:rsidR="007041D4">
        <w:t>s</w:t>
      </w:r>
      <w:r w:rsidR="00DC0540">
        <w:t xml:space="preserve"> au covid du </w:t>
      </w:r>
      <w:r w:rsidR="007041D4">
        <w:t>pays octane</w:t>
      </w:r>
      <w:r w:rsidR="00DC0540">
        <w:t>.</w:t>
      </w:r>
      <w:r w:rsidR="002D6552">
        <w:t xml:space="preserve"> Mais</w:t>
      </w:r>
      <w:r w:rsidR="007041D4">
        <w:t xml:space="preserve"> Qui l’eut cru</w:t>
      </w:r>
      <w:r w:rsidR="002D6552">
        <w:t>, ce virus muta et réussi</w:t>
      </w:r>
      <w:r w:rsidR="007041D4">
        <w:t>t</w:t>
      </w:r>
      <w:r w:rsidR="002D6552">
        <w:t xml:space="preserve"> </w:t>
      </w:r>
      <w:r w:rsidR="007041D4">
        <w:t>derechef</w:t>
      </w:r>
      <w:r w:rsidR="002D6552">
        <w:t xml:space="preserve"> son coup. Il remonta </w:t>
      </w:r>
      <w:r w:rsidR="007041D4">
        <w:t>crescendo</w:t>
      </w:r>
      <w:r w:rsidR="002D6552">
        <w:t>, de personnes en personnes, et avant qu’on ne le sache, il était chez-nous. Il était de retour, mais plus fort</w:t>
      </w:r>
      <w:r w:rsidR="00D4674F">
        <w:t xml:space="preserve"> encore</w:t>
      </w:r>
      <w:r w:rsidR="002D6552">
        <w:t>, plus féroce</w:t>
      </w:r>
      <w:r w:rsidR="00D4674F">
        <w:t xml:space="preserve"> que jamais</w:t>
      </w:r>
      <w:r w:rsidR="002D6552">
        <w:t>, un divoc que nul n’avait jamais vu. Tout le monde tombait malade, et si par malheur il</w:t>
      </w:r>
      <w:r w:rsidR="00D4674F">
        <w:t>s</w:t>
      </w:r>
      <w:r w:rsidR="002D6552">
        <w:t xml:space="preserve"> </w:t>
      </w:r>
      <w:r w:rsidR="00D4674F">
        <w:t>manquaient de comtifié</w:t>
      </w:r>
      <w:r w:rsidR="002D6552">
        <w:t>,</w:t>
      </w:r>
      <w:r w:rsidR="00D4674F">
        <w:t xml:space="preserve"> alors</w:t>
      </w:r>
      <w:r w:rsidR="002D6552">
        <w:t xml:space="preserve"> la mort les emportaient instantanément. Seul</w:t>
      </w:r>
      <w:r w:rsidR="00D4674F">
        <w:t>s</w:t>
      </w:r>
      <w:r w:rsidR="002D6552">
        <w:t xml:space="preserve"> quelques pays qui </w:t>
      </w:r>
      <w:r w:rsidR="00D4674F">
        <w:t>avaient</w:t>
      </w:r>
      <w:r w:rsidR="002D6552">
        <w:t xml:space="preserve"> prévu des infrastructure</w:t>
      </w:r>
      <w:r w:rsidR="00D4674F">
        <w:t xml:space="preserve">s </w:t>
      </w:r>
      <w:r w:rsidR="002D6552">
        <w:t>suffisamment élaborée</w:t>
      </w:r>
      <w:r w:rsidR="00D4674F">
        <w:t>s</w:t>
      </w:r>
      <w:r w:rsidR="002D6552">
        <w:t>, réussirent à limiter le</w:t>
      </w:r>
      <w:r w:rsidR="00D4674F">
        <w:t>s</w:t>
      </w:r>
      <w:bookmarkStart w:id="0" w:name="_GoBack"/>
      <w:bookmarkEnd w:id="0"/>
      <w:r w:rsidR="002D6552">
        <w:t xml:space="preserve"> dégâts. La Chine, avec sont système de surveillance avancé, réussi à stopper tout les </w:t>
      </w:r>
      <w:r w:rsidR="004D29F3">
        <w:t xml:space="preserve">arrivants et à limiter les cas. Les pays en voie de développement furent les plus touchés. Les autres survivaient du mieux qu’elles pouvaient. </w:t>
      </w:r>
      <w:r w:rsidR="009C028B">
        <w:t xml:space="preserve">Le monde s’était transformé en une énorme jungle ou la loi du plus fort régnais à tout bout de champs. </w:t>
      </w:r>
    </w:p>
    <w:sectPr w:rsidR="00BB7C6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at My Guest">
    <w:panose1 w:val="02000400000000000000"/>
    <w:charset w:val="00"/>
    <w:family w:val="auto"/>
    <w:pitch w:val="variable"/>
    <w:sig w:usb0="A000002F" w:usb1="0000000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MjE2MDA0NTQ3MTVR0lEKTi0uzszPAykwrAUA6wz1TiwAAAA="/>
  </w:docVars>
  <w:rsids>
    <w:rsidRoot w:val="00CB04DB"/>
    <w:rsid w:val="000B2321"/>
    <w:rsid w:val="00115C1F"/>
    <w:rsid w:val="002D6552"/>
    <w:rsid w:val="003F31FE"/>
    <w:rsid w:val="00402807"/>
    <w:rsid w:val="004D29F3"/>
    <w:rsid w:val="005B0304"/>
    <w:rsid w:val="006B14C4"/>
    <w:rsid w:val="007041D4"/>
    <w:rsid w:val="0070443F"/>
    <w:rsid w:val="007B71E6"/>
    <w:rsid w:val="007C116F"/>
    <w:rsid w:val="00840ADD"/>
    <w:rsid w:val="009C028B"/>
    <w:rsid w:val="00A73A62"/>
    <w:rsid w:val="00BB7C61"/>
    <w:rsid w:val="00BD2746"/>
    <w:rsid w:val="00CB04DB"/>
    <w:rsid w:val="00D4674F"/>
    <w:rsid w:val="00DC0540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690B46"/>
  <w15:chartTrackingRefBased/>
  <w15:docId w15:val="{B0DB147C-80EC-46B9-83C3-2DC9F3C02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86</Words>
  <Characters>2123</Characters>
  <Application>Microsoft Office Word</Application>
  <DocSecurity>0</DocSecurity>
  <Lines>17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20-05-01T16:31:00Z</dcterms:created>
  <dcterms:modified xsi:type="dcterms:W3CDTF">2020-05-01T17:26:00Z</dcterms:modified>
</cp:coreProperties>
</file>